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45CBB" w14:textId="77777777" w:rsidR="00753396" w:rsidRDefault="0051726E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79466E3D" wp14:editId="1E00011D">
                <wp:simplePos x="0" y="0"/>
                <wp:positionH relativeFrom="margin">
                  <wp:posOffset>0</wp:posOffset>
                </wp:positionH>
                <wp:positionV relativeFrom="margin">
                  <wp:posOffset>904875</wp:posOffset>
                </wp:positionV>
                <wp:extent cx="5943600" cy="8553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53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F8085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6FF22935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823CD9E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 xml:space="preserve">As part of my effort to keep you informed, the following progress report details recent activity related to your property. </w:t>
                            </w:r>
                          </w:p>
                          <w:p w14:paraId="5093E783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5256082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 xml:space="preserve">[WEEK/MONTH] ending: [DATE] </w:t>
                            </w:r>
                          </w:p>
                          <w:p w14:paraId="15F445DA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72881E1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 xml:space="preserve">Phone inquiries: [INFO] </w:t>
                            </w:r>
                          </w:p>
                          <w:p w14:paraId="480B6BBB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7930BA59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 xml:space="preserve">Showings: [INFO] </w:t>
                            </w:r>
                          </w:p>
                          <w:p w14:paraId="5D69EB3B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3721CDC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 xml:space="preserve">Advertisements: [INFO] </w:t>
                            </w:r>
                          </w:p>
                          <w:p w14:paraId="0BCA0961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60D67F77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 xml:space="preserve">Comments from prospective buyers and their agents: [INFO] </w:t>
                            </w:r>
                          </w:p>
                          <w:p w14:paraId="1FE4DF09" w14:textId="77777777" w:rsidR="001516D7" w:rsidRPr="001516D7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2A4D17D7" w14:textId="77777777" w:rsidR="001E3352" w:rsidRPr="004C7D9D" w:rsidRDefault="001516D7" w:rsidP="001516D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516D7">
                              <w:rPr>
                                <w:rFonts w:asciiTheme="minorHAnsi" w:hAnsiTheme="minorHAnsi" w:cstheme="minorHAnsi"/>
                              </w:rPr>
                              <w:t>As always, if you have any questions, please don't hesitate to call me at [PHONE] or contact me at [EMAIL].</w:t>
                            </w:r>
                            <w:r w:rsidR="00FC611B" w:rsidRPr="001A43F2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</w:p>
                          <w:p w14:paraId="6A98561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712B9907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09A983B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5CEDE7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5C3A06B9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3920D294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3B3B5CC5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6F62C5B5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466E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1.25pt;width:468pt;height:673.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" filled="f" stroked="f">
                <v:textbox>
                  <w:txbxContent>
                    <w:p w14:paraId="07FF8085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6FF22935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823CD9E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 xml:space="preserve">As part of my effort to keep you informed, the following progress report details recent activity related to your property. </w:t>
                      </w:r>
                    </w:p>
                    <w:p w14:paraId="5093E783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5256082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 xml:space="preserve">[WEEK/MONTH] ending: [DATE] </w:t>
                      </w:r>
                    </w:p>
                    <w:p w14:paraId="15F445DA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72881E1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 xml:space="preserve">Phone inquiries: [INFO] </w:t>
                      </w:r>
                    </w:p>
                    <w:p w14:paraId="480B6BBB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7930BA59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 xml:space="preserve">Showings: [INFO] </w:t>
                      </w:r>
                    </w:p>
                    <w:p w14:paraId="5D69EB3B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3721CDC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 xml:space="preserve">Advertisements: [INFO] </w:t>
                      </w:r>
                    </w:p>
                    <w:p w14:paraId="0BCA0961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60D67F77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 xml:space="preserve">Comments from prospective buyers and their agents: [INFO] </w:t>
                      </w:r>
                    </w:p>
                    <w:p w14:paraId="1FE4DF09" w14:textId="77777777" w:rsidR="001516D7" w:rsidRPr="001516D7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2A4D17D7" w14:textId="77777777" w:rsidR="001E3352" w:rsidRPr="004C7D9D" w:rsidRDefault="001516D7" w:rsidP="001516D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1516D7">
                        <w:rPr>
                          <w:rFonts w:asciiTheme="minorHAnsi" w:hAnsiTheme="minorHAnsi" w:cstheme="minorHAnsi"/>
                        </w:rPr>
                        <w:t>As always, if you have any questions, please don't hesitate to call me at [PHONE] or contact me at [EMAIL].</w:t>
                      </w:r>
                      <w:r w:rsidR="00FC611B" w:rsidRPr="001A43F2">
                        <w:rPr>
                          <w:rFonts w:asciiTheme="minorHAnsi" w:hAnsiTheme="minorHAnsi" w:cstheme="minorHAnsi"/>
                        </w:rPr>
                        <w:br/>
                      </w:r>
                    </w:p>
                    <w:p w14:paraId="6A98561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712B9907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09A983B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5CEDE7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5C3A06B9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3920D294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3B3B5CC5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6F62C5B5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BC695" w14:textId="77777777" w:rsidR="007E5734" w:rsidRDefault="007E5734" w:rsidP="00C45210">
      <w:pPr>
        <w:spacing w:after="0" w:line="240" w:lineRule="auto"/>
      </w:pPr>
      <w:r>
        <w:separator/>
      </w:r>
    </w:p>
  </w:endnote>
  <w:endnote w:type="continuationSeparator" w:id="0">
    <w:p w14:paraId="180240D4" w14:textId="77777777" w:rsidR="007E5734" w:rsidRDefault="007E5734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DA0B1" w14:textId="33F71837" w:rsidR="00753396" w:rsidRPr="00FD5B5A" w:rsidRDefault="00FD5B5A" w:rsidP="00FD5B5A">
    <w:pPr>
      <w:pStyle w:val="Footer"/>
      <w:jc w:val="center"/>
      <w:rPr>
        <w:sz w:val="18"/>
        <w:szCs w:val="18"/>
      </w:rPr>
    </w:pPr>
    <w:r w:rsidRPr="006C2B25">
      <w:rPr>
        <w:sz w:val="18"/>
        <w:szCs w:val="18"/>
      </w:rPr>
      <w:t xml:space="preserve">Entourage Real Estate, </w:t>
    </w:r>
    <w:proofErr w:type="gramStart"/>
    <w:r w:rsidRPr="006C2B25">
      <w:rPr>
        <w:sz w:val="18"/>
        <w:szCs w:val="18"/>
      </w:rPr>
      <w:t>LLC  |</w:t>
    </w:r>
    <w:proofErr w:type="gramEnd"/>
    <w:r w:rsidRPr="006C2B25">
      <w:rPr>
        <w:sz w:val="18"/>
        <w:szCs w:val="18"/>
      </w:rPr>
      <w:t xml:space="preserve">  P.O. Box 890472  |  Houston, TX  77259  |  O:  832-868-6091  |  EntourageRealto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C71CF" w14:textId="77777777" w:rsidR="007E5734" w:rsidRDefault="007E5734" w:rsidP="00C45210">
      <w:pPr>
        <w:spacing w:after="0" w:line="240" w:lineRule="auto"/>
      </w:pPr>
      <w:r>
        <w:separator/>
      </w:r>
    </w:p>
  </w:footnote>
  <w:footnote w:type="continuationSeparator" w:id="0">
    <w:p w14:paraId="1508CE15" w14:textId="77777777" w:rsidR="007E5734" w:rsidRDefault="007E5734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A51EB" w14:textId="77777777" w:rsidR="00753396" w:rsidRDefault="0051726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3C56B3D4" wp14:editId="713EA1FA">
          <wp:simplePos x="0" y="0"/>
          <wp:positionH relativeFrom="margin">
            <wp:posOffset>1924050</wp:posOffset>
          </wp:positionH>
          <wp:positionV relativeFrom="paragraph">
            <wp:posOffset>-87613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uNaAMLLoqosAAAA"/>
  </w:docVars>
  <w:rsids>
    <w:rsidRoot w:val="00C45210"/>
    <w:rsid w:val="00007044"/>
    <w:rsid w:val="000143F4"/>
    <w:rsid w:val="000C7282"/>
    <w:rsid w:val="001516D7"/>
    <w:rsid w:val="0015622A"/>
    <w:rsid w:val="00193652"/>
    <w:rsid w:val="001A43F2"/>
    <w:rsid w:val="001D2601"/>
    <w:rsid w:val="001E006A"/>
    <w:rsid w:val="001E3352"/>
    <w:rsid w:val="00250F04"/>
    <w:rsid w:val="002C5183"/>
    <w:rsid w:val="003006E0"/>
    <w:rsid w:val="00341839"/>
    <w:rsid w:val="003B25AA"/>
    <w:rsid w:val="003C3A62"/>
    <w:rsid w:val="004C7D9D"/>
    <w:rsid w:val="0051726E"/>
    <w:rsid w:val="00584B59"/>
    <w:rsid w:val="005D243D"/>
    <w:rsid w:val="005E6285"/>
    <w:rsid w:val="00611788"/>
    <w:rsid w:val="00670015"/>
    <w:rsid w:val="006734EB"/>
    <w:rsid w:val="00682745"/>
    <w:rsid w:val="006B6C64"/>
    <w:rsid w:val="006D3505"/>
    <w:rsid w:val="00702F06"/>
    <w:rsid w:val="00753396"/>
    <w:rsid w:val="007C47E0"/>
    <w:rsid w:val="007E5734"/>
    <w:rsid w:val="00833975"/>
    <w:rsid w:val="00861057"/>
    <w:rsid w:val="0086194F"/>
    <w:rsid w:val="008A2611"/>
    <w:rsid w:val="00902B72"/>
    <w:rsid w:val="009861B2"/>
    <w:rsid w:val="009D7E74"/>
    <w:rsid w:val="00A536D9"/>
    <w:rsid w:val="00A55411"/>
    <w:rsid w:val="00A574CE"/>
    <w:rsid w:val="00A6506C"/>
    <w:rsid w:val="00AA69A3"/>
    <w:rsid w:val="00AC5B40"/>
    <w:rsid w:val="00AD47E8"/>
    <w:rsid w:val="00AF37A0"/>
    <w:rsid w:val="00B22414"/>
    <w:rsid w:val="00B257A6"/>
    <w:rsid w:val="00B42E00"/>
    <w:rsid w:val="00C1430A"/>
    <w:rsid w:val="00C45210"/>
    <w:rsid w:val="00C7219D"/>
    <w:rsid w:val="00CA2988"/>
    <w:rsid w:val="00CA77A9"/>
    <w:rsid w:val="00CF34D8"/>
    <w:rsid w:val="00E12B4B"/>
    <w:rsid w:val="00E36E38"/>
    <w:rsid w:val="00E42718"/>
    <w:rsid w:val="00E64A1A"/>
    <w:rsid w:val="00E92566"/>
    <w:rsid w:val="00F37345"/>
    <w:rsid w:val="00F63EA8"/>
    <w:rsid w:val="00F6598B"/>
    <w:rsid w:val="00FC611B"/>
    <w:rsid w:val="00FD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5A01A58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4T05:53:00Z</dcterms:created>
  <dcterms:modified xsi:type="dcterms:W3CDTF">2019-10-14T05:53:00Z</dcterms:modified>
</cp:coreProperties>
</file>